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3685A5" w14:textId="18E17F03" w:rsidR="00985DB6" w:rsidRDefault="000C25CA" w:rsidP="006A5984">
      <w:pPr>
        <w:pStyle w:val="NoSpacing"/>
      </w:pPr>
      <w:r w:rsidRPr="007A1BB7">
        <w:t>Q-17.  Write an SQL query to show the top n (say 10) records of a table.</w:t>
      </w:r>
    </w:p>
    <w:p w14:paraId="1DD25E9F" w14:textId="16CDA468" w:rsidR="006A5984" w:rsidRDefault="006A5984" w:rsidP="006A5984">
      <w:pPr>
        <w:pStyle w:val="NoSpacing"/>
      </w:pPr>
      <w:proofErr w:type="gramStart"/>
      <w:r>
        <w:t>Ans :</w:t>
      </w:r>
      <w:proofErr w:type="gramEnd"/>
    </w:p>
    <w:p w14:paraId="6A28ED5D" w14:textId="77777777" w:rsidR="006A5984" w:rsidRDefault="006A5984" w:rsidP="006A5984">
      <w:pPr>
        <w:pStyle w:val="NoSpacing"/>
        <w:rPr>
          <w:b/>
          <w:bCs/>
        </w:rPr>
      </w:pPr>
    </w:p>
    <w:p w14:paraId="4507F34D" w14:textId="77777777" w:rsidR="00985DB6" w:rsidRDefault="00985DB6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6A5984">
        <w:rPr>
          <w:b w:val="0"/>
          <w:bCs w:val="0"/>
          <w:color w:val="444444"/>
          <w:spacing w:val="3"/>
        </w:rPr>
        <w:t>SELECT TOP 10 * FROM Worker ORDER BY Salary DESC;</w:t>
      </w:r>
    </w:p>
    <w:p w14:paraId="4DC281DB" w14:textId="3F2702D8" w:rsidR="000C25CA" w:rsidRDefault="000C25CA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6A4EE30" w14:textId="0A60481F" w:rsidR="006A5984" w:rsidRPr="007A1BB7" w:rsidRDefault="006A5984" w:rsidP="006A598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 :</w:t>
      </w:r>
    </w:p>
    <w:p w14:paraId="13486FE3" w14:textId="24DA3FC3" w:rsidR="00F85C8B" w:rsidRPr="00985DB6" w:rsidRDefault="00985DB6" w:rsidP="00985DB6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color w:val="EEEEEE"/>
          <w:spacing w:val="3"/>
        </w:rPr>
      </w:pPr>
      <w:r w:rsidRPr="006A5984">
        <w:rPr>
          <w:b w:val="0"/>
          <w:bCs w:val="0"/>
          <w:color w:val="444444"/>
          <w:spacing w:val="3"/>
        </w:rPr>
        <w:t>SELECT Salary FROM Worker ORDER BY Salary DESC LIMIT n-1,1;</w:t>
      </w:r>
    </w:p>
    <w:sectPr w:rsidR="00F85C8B" w:rsidRPr="00985D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6A5984"/>
    <w:rsid w:val="00985DB6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C5738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5D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5DB6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6A59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548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11:01:00Z</dcterms:created>
  <dcterms:modified xsi:type="dcterms:W3CDTF">2021-12-27T11:01:00Z</dcterms:modified>
</cp:coreProperties>
</file>